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2"/>
        <w:gridCol w:w="1134"/>
        <w:gridCol w:w="4122"/>
        <w:gridCol w:w="708"/>
        <w:gridCol w:w="3663"/>
        <w:gridCol w:w="11"/>
        <w:gridCol w:w="9"/>
        <w:gridCol w:w="1397"/>
        <w:gridCol w:w="2851"/>
      </w:tblGrid>
      <w:tr w:rsidR="008319D2" w:rsidRPr="000C15E9" w14:paraId="6D022CC4" w14:textId="77777777" w:rsidTr="000C15E9">
        <w:trPr>
          <w:trHeight w:val="364"/>
        </w:trPr>
        <w:tc>
          <w:tcPr>
            <w:tcW w:w="15887" w:type="dxa"/>
            <w:gridSpan w:val="9"/>
            <w:tcBorders>
              <w:left w:val="single" w:sz="4" w:space="0" w:color="auto"/>
            </w:tcBorders>
            <w:vAlign w:val="center"/>
          </w:tcPr>
          <w:p w14:paraId="1B242648" w14:textId="71899E2B" w:rsidR="000C15E9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SAÜ EĞİTİM FAKÜLTESİ </w:t>
            </w:r>
            <w:r w:rsidR="0099428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İLKÖĞRETİM </w:t>
            </w:r>
            <w:r w:rsidR="0049262D">
              <w:rPr>
                <w:rFonts w:ascii="Arial" w:hAnsi="Arial" w:cs="Arial"/>
                <w:b/>
                <w:sz w:val="20"/>
                <w:szCs w:val="20"/>
                <w:lang w:val="tr-TR"/>
              </w:rPr>
              <w:t>REHBERLİK VE PSİKOLOJİK DANIŞMANLIK</w:t>
            </w:r>
            <w:r w:rsidR="00C078AD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ABD</w:t>
            </w:r>
            <w:r w:rsidR="000C15E9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051AB799" w14:textId="3B7BE59A" w:rsidR="008319D2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BB68B1" w:rsidRPr="000C15E9" w14:paraId="0A42FEEF" w14:textId="77777777" w:rsidTr="00E51E73">
        <w:trPr>
          <w:trHeight w:val="90"/>
        </w:trPr>
        <w:tc>
          <w:tcPr>
            <w:tcW w:w="1992" w:type="dxa"/>
            <w:tcBorders>
              <w:left w:val="single" w:sz="4" w:space="0" w:color="auto"/>
              <w:right w:val="single" w:sz="4" w:space="0" w:color="auto"/>
            </w:tcBorders>
          </w:tcPr>
          <w:p w14:paraId="077C4049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4BAE558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3CFB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E19451F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7D8B3B" w14:textId="77777777" w:rsidR="008319D2" w:rsidRPr="000C15E9" w:rsidRDefault="008319D2" w:rsidP="008319D2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397" w:type="dxa"/>
            <w:tcBorders>
              <w:left w:val="single" w:sz="4" w:space="0" w:color="auto"/>
            </w:tcBorders>
          </w:tcPr>
          <w:p w14:paraId="4D532F8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0B53006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49262D" w:rsidRPr="000C15E9" w14:paraId="36FD16D1" w14:textId="77777777" w:rsidTr="00E51E73">
        <w:trPr>
          <w:trHeight w:val="20"/>
        </w:trPr>
        <w:tc>
          <w:tcPr>
            <w:tcW w:w="1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ABAF1" w14:textId="77777777" w:rsidR="0049262D" w:rsidRPr="000C15E9" w:rsidRDefault="0049262D" w:rsidP="0049262D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8 OCAK 2024</w:t>
            </w:r>
          </w:p>
          <w:p w14:paraId="33227828" w14:textId="77777777" w:rsidR="0049262D" w:rsidRPr="000C15E9" w:rsidRDefault="0049262D" w:rsidP="0049262D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70BF" w14:textId="2CCE7CB9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BA1D89" w14:textId="3741AC63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EĞİTİMDE ÖLÇME VE DEĞERLENDİRME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BFBEB" w14:textId="425E93E8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</w:t>
            </w: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27A1A" w14:textId="4B5E61B2" w:rsidR="0049262D" w:rsidRPr="002B7534" w:rsidRDefault="0049262D" w:rsidP="0049262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B1B3E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r w:rsidRPr="005B1B3E">
              <w:rPr>
                <w:rFonts w:ascii="Arial" w:hAnsi="Arial" w:cs="Arial"/>
                <w:sz w:val="18"/>
                <w:szCs w:val="18"/>
              </w:rPr>
              <w:t xml:space="preserve"> LEVENT ERTUNA</w:t>
            </w:r>
          </w:p>
        </w:tc>
        <w:tc>
          <w:tcPr>
            <w:tcW w:w="1397" w:type="dxa"/>
            <w:tcBorders>
              <w:left w:val="single" w:sz="4" w:space="0" w:color="000000"/>
            </w:tcBorders>
          </w:tcPr>
          <w:p w14:paraId="629E4D66" w14:textId="77777777" w:rsidR="00E51E73" w:rsidRDefault="00AE19F0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377317"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36230F7D" w14:textId="7C479EA6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317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7A15F24B" w14:textId="09B384DE" w:rsidR="002B7534" w:rsidRPr="002B7534" w:rsidRDefault="002B7534" w:rsidP="002B7534">
            <w:pPr>
              <w:rPr>
                <w:sz w:val="16"/>
                <w:szCs w:val="16"/>
              </w:rPr>
            </w:pPr>
          </w:p>
        </w:tc>
      </w:tr>
      <w:tr w:rsidR="0049262D" w:rsidRPr="000C15E9" w14:paraId="71A8B8CA" w14:textId="77777777" w:rsidTr="00E51E73">
        <w:trPr>
          <w:trHeight w:val="236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1153D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78794F" w14:textId="2E0A64F0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2B5B9" w14:textId="13A8348E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ATATÜRK İLKELERİ VE INKILAP TARİHİ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9254F3" w14:textId="36F4EE20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1A07A" w14:textId="6D60007D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7849A2B8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58065CFC" w14:textId="3D3368D6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317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2A0259" w14:textId="46FCDD4A" w:rsidR="0049262D" w:rsidRPr="000C15E9" w:rsidRDefault="0049262D" w:rsidP="002B7534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49262D" w:rsidRPr="000C15E9" w14:paraId="3F1F77C2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C620E1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84F8C" w14:textId="51315B02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A4098C9" w14:textId="20050610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GELİŞİM PSİKOLOJİSİ I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3B32124A" w14:textId="7BC664F5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000000"/>
            </w:tcBorders>
          </w:tcPr>
          <w:p w14:paraId="0AF46E5D" w14:textId="051C0058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Arş</w:t>
            </w:r>
            <w:proofErr w:type="spellEnd"/>
            <w:r>
              <w:rPr>
                <w:sz w:val="16"/>
                <w:szCs w:val="16"/>
              </w:rPr>
              <w:t xml:space="preserve">. </w:t>
            </w:r>
            <w:proofErr w:type="spellStart"/>
            <w:r>
              <w:rPr>
                <w:sz w:val="16"/>
                <w:szCs w:val="16"/>
              </w:rPr>
              <w:t>Gör</w:t>
            </w:r>
            <w:proofErr w:type="spellEnd"/>
            <w:r>
              <w:rPr>
                <w:sz w:val="16"/>
                <w:szCs w:val="16"/>
              </w:rPr>
              <w:t>. SAMET MAKAS</w:t>
            </w:r>
          </w:p>
        </w:tc>
        <w:tc>
          <w:tcPr>
            <w:tcW w:w="1397" w:type="dxa"/>
            <w:tcBorders>
              <w:left w:val="single" w:sz="4" w:space="0" w:color="000000"/>
            </w:tcBorders>
          </w:tcPr>
          <w:p w14:paraId="4BC9FE35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5E3A9237" w14:textId="5DA987C2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317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08083D2C" w14:textId="6DC232E7" w:rsidR="002B7534" w:rsidRPr="002B7534" w:rsidRDefault="002B7534" w:rsidP="002B7534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653FD11A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21EDA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64EB6" w14:textId="3474D742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67AD4" w14:textId="6D1C6B0F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YETİŞKİN EĞİTİMİ VE HAYAT BOYU ÖĞRENME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2E145" w14:textId="2FA4472F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44E91" w14:textId="76441B0D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</w:t>
            </w:r>
            <w:proofErr w:type="spellStart"/>
            <w:r>
              <w:rPr>
                <w:sz w:val="16"/>
                <w:szCs w:val="16"/>
              </w:rPr>
              <w:t>Gör</w:t>
            </w:r>
            <w:proofErr w:type="spellEnd"/>
            <w:r>
              <w:rPr>
                <w:sz w:val="16"/>
                <w:szCs w:val="16"/>
              </w:rPr>
              <w:t>. Dr. BASRİ ÖZÇELİK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4426DDC7" w14:textId="180435F0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317"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2216F19D" w14:textId="4E27ABA6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4C3A7094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45ADB5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5DBBB" w14:textId="55429406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6B931C" w14:textId="4BC888F6" w:rsidR="00AE19F0" w:rsidRPr="000C15E9" w:rsidRDefault="00AE19F0" w:rsidP="00AE19F0">
            <w:pPr>
              <w:pStyle w:val="TableParagraph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794E1" w14:textId="6F813B30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9707CE" w14:textId="77721AF6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1B136E50" w14:textId="0F8B8B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537BB779" w14:textId="7777777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03C7C38A" w14:textId="77777777" w:rsidTr="00E51E73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714C7BE" w14:textId="77777777" w:rsidR="00AE19F0" w:rsidRPr="000C15E9" w:rsidRDefault="00AE19F0" w:rsidP="00AE19F0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9 OCAK 2024</w:t>
            </w:r>
          </w:p>
          <w:p w14:paraId="533F9BEA" w14:textId="77777777" w:rsidR="00AE19F0" w:rsidRPr="000C15E9" w:rsidRDefault="00AE19F0" w:rsidP="00AE19F0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A4D3C52" w14:textId="4DD3C5D3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100FE73D" w14:textId="28ACBF52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4D26D3A5" w14:textId="47A38E8F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3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65923B87" w14:textId="73B025B5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auto"/>
            </w:tcBorders>
          </w:tcPr>
          <w:p w14:paraId="36029B09" w14:textId="5C63974C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</w:tcBorders>
          </w:tcPr>
          <w:p w14:paraId="1D027ED0" w14:textId="7777777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1E73" w:rsidRPr="000C15E9" w14:paraId="3A2AB8EE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A52DAC" w14:textId="77777777" w:rsidR="00E51E73" w:rsidRPr="000C15E9" w:rsidRDefault="00E51E73" w:rsidP="00AE19F0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5DD39" w14:textId="73891D9C" w:rsidR="00E51E73" w:rsidRPr="000C15E9" w:rsidRDefault="00E51E73" w:rsidP="00AE19F0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3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F94C753" w14:textId="3AFA2803" w:rsidR="00E51E73" w:rsidRPr="000C15E9" w:rsidRDefault="00E51E73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ÜNİVERSİTE YAŞAMINA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29AF790B" w14:textId="4020E672" w:rsidR="00E51E73" w:rsidRPr="000C15E9" w:rsidRDefault="00E51E73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663" w:type="dxa"/>
            <w:tcBorders>
              <w:left w:val="single" w:sz="4" w:space="0" w:color="auto"/>
            </w:tcBorders>
          </w:tcPr>
          <w:p w14:paraId="7F9F503E" w14:textId="4FEBA373" w:rsidR="00E51E73" w:rsidRPr="000C15E9" w:rsidRDefault="00E51E73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ş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Gö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MESUDE SEVEN GÜRÇEN</w:t>
            </w:r>
          </w:p>
        </w:tc>
        <w:tc>
          <w:tcPr>
            <w:tcW w:w="1417" w:type="dxa"/>
            <w:gridSpan w:val="3"/>
            <w:tcBorders>
              <w:left w:val="single" w:sz="4" w:space="0" w:color="auto"/>
            </w:tcBorders>
          </w:tcPr>
          <w:p w14:paraId="113BA4FD" w14:textId="77777777" w:rsidR="00E51E73" w:rsidRPr="00E51E73" w:rsidRDefault="00E51E73" w:rsidP="00E51E73">
            <w:pPr>
              <w:pStyle w:val="TableParagraph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E51E73">
              <w:rPr>
                <w:rFonts w:ascii="Arial" w:hAnsi="Arial" w:cs="Arial"/>
                <w:sz w:val="18"/>
                <w:szCs w:val="20"/>
              </w:rPr>
              <w:t>3102</w:t>
            </w:r>
          </w:p>
          <w:p w14:paraId="4BC3762F" w14:textId="75C9CB7E" w:rsidR="00E51E73" w:rsidRPr="000C15E9" w:rsidRDefault="00E51E73" w:rsidP="00E51E7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1E73">
              <w:rPr>
                <w:rFonts w:ascii="Arial" w:hAnsi="Arial" w:cs="Arial"/>
                <w:sz w:val="18"/>
                <w:szCs w:val="20"/>
              </w:rPr>
              <w:t>3202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2499C517" w14:textId="62F0D027" w:rsidR="00E51E73" w:rsidRPr="002B7534" w:rsidRDefault="00E51E73" w:rsidP="00BD5E4C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12619AB9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5576F" w14:textId="77777777" w:rsidR="00AE19F0" w:rsidRPr="000C15E9" w:rsidRDefault="00AE19F0" w:rsidP="00AE19F0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F7F00D" w14:textId="6C9C2D19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4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0FB70" w14:textId="1AD2621A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DE118D">
              <w:rPr>
                <w:rFonts w:ascii="Arial" w:hAnsi="Arial" w:cs="Arial"/>
                <w:sz w:val="18"/>
                <w:szCs w:val="18"/>
                <w:lang w:val="tr-TR"/>
              </w:rPr>
              <w:t>YABANCI DİL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7AD3ED" w14:textId="140A456E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0F593" w14:textId="69165976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397" w:type="dxa"/>
            <w:tcBorders>
              <w:left w:val="single" w:sz="4" w:space="0" w:color="auto"/>
            </w:tcBorders>
          </w:tcPr>
          <w:p w14:paraId="3B68B4BC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3D79F75F" w14:textId="253D4ABB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6A397C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0B13D1BB" w14:textId="4B6E41A2" w:rsidR="008252AC" w:rsidRPr="008252AC" w:rsidRDefault="008252AC" w:rsidP="008252AC">
            <w:pPr>
              <w:rPr>
                <w:sz w:val="16"/>
                <w:szCs w:val="16"/>
              </w:rPr>
            </w:pPr>
          </w:p>
        </w:tc>
      </w:tr>
      <w:tr w:rsidR="00AE19F0" w:rsidRPr="000C15E9" w14:paraId="51BDAFEF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96FFE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CA335F" w14:textId="0735D5E8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1A406" w14:textId="6E38FA6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E2BDC" w14:textId="44E6D90F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EED53C9" w14:textId="30EE0A7D" w:rsidR="00AE19F0" w:rsidRPr="000C15E9" w:rsidRDefault="00AE19F0" w:rsidP="00AE19F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</w:tcPr>
          <w:p w14:paraId="11B3F9F3" w14:textId="6E078108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40888E08" w14:textId="20BC2C98" w:rsidR="00AE19F0" w:rsidRPr="000C15E9" w:rsidRDefault="00AE19F0" w:rsidP="008252AC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1F37AD72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13344B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A2498" w14:textId="375BD2FD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C517" w14:textId="5014159E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TEMEL İSTATİSTİ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F685" w14:textId="2D8E3726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ED92D33" w14:textId="43E68419" w:rsidR="00AE19F0" w:rsidRPr="000C15E9" w:rsidRDefault="00AE19F0" w:rsidP="00AE19F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GÜLDEN KAYA UYANIK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713EC923" w14:textId="77777777" w:rsidR="00E51E73" w:rsidRDefault="00E51E73" w:rsidP="00AE19F0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0CA7D20D" w14:textId="16EF3130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6A397C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1D31EC01" w14:textId="5FD8B90B" w:rsidR="008252AC" w:rsidRPr="008252AC" w:rsidRDefault="008252AC" w:rsidP="008252AC">
            <w:pPr>
              <w:ind w:left="110"/>
              <w:rPr>
                <w:sz w:val="16"/>
                <w:szCs w:val="16"/>
              </w:rPr>
            </w:pPr>
          </w:p>
        </w:tc>
      </w:tr>
      <w:tr w:rsidR="00AE19F0" w:rsidRPr="000C15E9" w14:paraId="75248106" w14:textId="77777777" w:rsidTr="00E51E73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A06A044" w14:textId="77777777" w:rsidR="00AE19F0" w:rsidRPr="000C15E9" w:rsidRDefault="00AE19F0" w:rsidP="00AE19F0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0 OCAK 2024</w:t>
            </w:r>
          </w:p>
          <w:p w14:paraId="2B3F242D" w14:textId="77777777" w:rsidR="00AE19F0" w:rsidRPr="000C15E9" w:rsidRDefault="00AE19F0" w:rsidP="00AE19F0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9329" w14:textId="3B663976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96A4E" w14:textId="741C014F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MESLEKİ REHBERLİK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E00715" w14:textId="716B27E9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3683" w:type="dxa"/>
            <w:gridSpan w:val="3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A34A3" w14:textId="36E70B5C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BETÜL DÜŞÜNCELİ</w:t>
            </w: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771D811F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37E252B1" w14:textId="21ACA408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008B2559" w14:textId="183FC8FE" w:rsidR="008252AC" w:rsidRPr="008252AC" w:rsidRDefault="008252AC" w:rsidP="008252AC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104081EC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76BE24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92CF1" w14:textId="5BB74546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E66E" w14:textId="11F41756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TÜRK DİLİ I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CB61" w14:textId="5C3002F3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A5FEB4F" w14:textId="38EE13C5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</w:tcPr>
          <w:p w14:paraId="3D6E5DEA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6CD2E979" w14:textId="50F761C3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7253B480" w14:textId="620E84A0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49925452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C4F21C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88D890" w14:textId="20E96D5E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7C2CD1" w14:textId="77777777" w:rsidR="00AE19F0" w:rsidRPr="00A13D1D" w:rsidRDefault="00AE19F0" w:rsidP="00AE19F0">
            <w:pPr>
              <w:rPr>
                <w:rFonts w:ascii="Arial" w:hAnsi="Arial" w:cs="Arial"/>
                <w:sz w:val="18"/>
                <w:szCs w:val="18"/>
              </w:rPr>
            </w:pPr>
            <w:r w:rsidRPr="00A13D1D">
              <w:rPr>
                <w:rFonts w:ascii="Arial" w:hAnsi="Arial" w:cs="Arial"/>
                <w:sz w:val="18"/>
                <w:szCs w:val="18"/>
              </w:rPr>
              <w:t xml:space="preserve">EBB 203 ÖĞRETİM İLKE VE YÖNTEMLERİ </w:t>
            </w:r>
          </w:p>
          <w:p w14:paraId="27225D33" w14:textId="3F0D1E5A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5E41F8" w14:textId="32D023A5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68CF41A7" w14:textId="7A662E1D" w:rsidR="00AE19F0" w:rsidRPr="008252AC" w:rsidRDefault="00AE19F0" w:rsidP="00AE19F0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ZEYNEP DEMİRTAŞ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319235DD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72168586" w14:textId="7EA24085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650D480F" w14:textId="6202CB7C" w:rsidR="008252AC" w:rsidRPr="008252AC" w:rsidRDefault="008252AC" w:rsidP="008252AC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6F02449C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9A4B6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08235" w14:textId="361567F2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FE58D" w14:textId="7903893F" w:rsidR="00AE19F0" w:rsidRPr="000C15E9" w:rsidRDefault="00AE19F0" w:rsidP="00AE19F0">
            <w:pPr>
              <w:pStyle w:val="TableParagraph"/>
              <w:tabs>
                <w:tab w:val="left" w:pos="987"/>
              </w:tabs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B1B3E">
              <w:rPr>
                <w:rFonts w:ascii="Arial" w:hAnsi="Arial" w:cs="Arial"/>
                <w:bCs/>
                <w:sz w:val="18"/>
                <w:szCs w:val="18"/>
                <w:lang w:val="tr-TR"/>
              </w:rPr>
              <w:t>EBB303 TÜRK EĞİTİM SİSTEMİ VE OKUL YÖNE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D611D6" w14:textId="17B52130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17720BF" w14:textId="5B769870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5B1B3E">
              <w:rPr>
                <w:rFonts w:ascii="Arial" w:hAnsi="Arial" w:cs="Arial"/>
                <w:sz w:val="18"/>
                <w:szCs w:val="18"/>
                <w:lang w:val="tr-TR"/>
              </w:rPr>
              <w:t>Dr.Öğr.Üyesi</w:t>
            </w:r>
            <w:proofErr w:type="spellEnd"/>
            <w:proofErr w:type="gramEnd"/>
            <w:r w:rsidRPr="005B1B3E">
              <w:rPr>
                <w:rFonts w:ascii="Arial" w:hAnsi="Arial" w:cs="Arial"/>
                <w:sz w:val="18"/>
                <w:szCs w:val="18"/>
                <w:lang w:val="tr-TR"/>
              </w:rPr>
              <w:t xml:space="preserve"> MUHAMMET BAKİ MİNAZ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01628EA6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32302FB5" w14:textId="477C29F6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7DA2F0F1" w14:textId="20453A54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2E2104B6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0F06A3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E7FB1" w14:textId="6E417C9D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59965" w14:textId="3D8D3138" w:rsidR="00AE19F0" w:rsidRPr="000C15E9" w:rsidRDefault="00AE19F0" w:rsidP="00AE19F0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A8758" w14:textId="3830A741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1F787" w14:textId="14EF377E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72A1B7AD" w14:textId="55897235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41106C8C" w14:textId="7777777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E19F0" w:rsidRPr="000C15E9" w14:paraId="0CA3DC5E" w14:textId="77777777" w:rsidTr="000C15E9">
        <w:trPr>
          <w:trHeight w:val="181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C7BFF32" w14:textId="77777777" w:rsidR="00AE19F0" w:rsidRPr="000C15E9" w:rsidRDefault="00AE19F0" w:rsidP="00AE19F0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0BF9D2C5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1 OCAK 2024</w:t>
            </w:r>
          </w:p>
          <w:p w14:paraId="0A178C7D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4753E5F" w14:textId="6BEBC3BF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09:00</w:t>
            </w:r>
          </w:p>
        </w:tc>
        <w:tc>
          <w:tcPr>
            <w:tcW w:w="12761" w:type="dxa"/>
            <w:gridSpan w:val="7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60E6ADBB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bCs/>
                <w:sz w:val="20"/>
                <w:szCs w:val="20"/>
              </w:rPr>
              <w:t>FAKÜLTE ORTAK SEÇMELİ DERSLERİ</w:t>
            </w:r>
          </w:p>
        </w:tc>
      </w:tr>
      <w:tr w:rsidR="00AE19F0" w:rsidRPr="000C15E9" w14:paraId="29856EB2" w14:textId="77777777" w:rsidTr="000C15E9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49B82D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B4866" w14:textId="6A9B4651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1:00</w:t>
            </w:r>
          </w:p>
        </w:tc>
        <w:tc>
          <w:tcPr>
            <w:tcW w:w="12761" w:type="dxa"/>
            <w:gridSpan w:val="7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8557C8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19F0" w:rsidRPr="000C15E9" w14:paraId="76C12228" w14:textId="77777777" w:rsidTr="000C15E9">
        <w:trPr>
          <w:trHeight w:val="124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470BC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5E6D8" w14:textId="632F00F5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12761" w:type="dxa"/>
            <w:gridSpan w:val="7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C59A66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19F0" w:rsidRPr="000C15E9" w14:paraId="30C46B26" w14:textId="77777777" w:rsidTr="009F63C6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4846F9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7B4C4" w14:textId="73AA575F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12761" w:type="dxa"/>
            <w:gridSpan w:val="7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3EBC22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19F0" w:rsidRPr="000C15E9" w14:paraId="44056946" w14:textId="78DF1F16" w:rsidTr="00E51E73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808D62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CA081" w14:textId="42C658A3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7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620CF" w14:textId="40A60DFB" w:rsidR="00AE19F0" w:rsidRPr="000C15E9" w:rsidRDefault="00AE19F0" w:rsidP="00AE19F0">
            <w:pPr>
              <w:pStyle w:val="TableParagraph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PSİKOLOJİYE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1E9C5D" w14:textId="3D7320BD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367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EFEBC" w14:textId="04BBC23D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</w:t>
            </w:r>
            <w:proofErr w:type="spellStart"/>
            <w:r>
              <w:rPr>
                <w:sz w:val="16"/>
                <w:szCs w:val="16"/>
              </w:rPr>
              <w:t>Gör</w:t>
            </w:r>
            <w:proofErr w:type="spellEnd"/>
            <w:r>
              <w:rPr>
                <w:sz w:val="16"/>
                <w:szCs w:val="16"/>
              </w:rPr>
              <w:t>. Dr. BASRİ ÖZÇELİK</w:t>
            </w:r>
          </w:p>
        </w:tc>
        <w:tc>
          <w:tcPr>
            <w:tcW w:w="140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906D6E" w14:textId="77777777" w:rsidR="00E51E73" w:rsidRDefault="00AE19F0" w:rsidP="00E51E7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523563A2" w14:textId="3EA09C13" w:rsidR="00AE19F0" w:rsidRPr="000C15E9" w:rsidRDefault="00AE19F0" w:rsidP="00E51E7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894BE" w14:textId="1ADB59AC" w:rsidR="00AE19F0" w:rsidRPr="00305F75" w:rsidRDefault="00AE19F0" w:rsidP="00305F75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56666DF4" w14:textId="77777777" w:rsidTr="00E51E73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A4F61F3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2 OCAK 2024</w:t>
            </w:r>
          </w:p>
          <w:p w14:paraId="526D9C9D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21E1E42" w14:textId="26DF4C8B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BA10B" w14:textId="78469A4D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BİLİŞİM TEKNOLOJİSİ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DFF61" w14:textId="08C94812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683" w:type="dxa"/>
            <w:gridSpan w:val="3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B2B05" w14:textId="49851CD4" w:rsidR="00AE19F0" w:rsidRPr="000C15E9" w:rsidRDefault="00AE19F0" w:rsidP="00464FBC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ÖĞR. GÖR. DR. </w:t>
            </w:r>
            <w:r w:rsidR="00464FBC">
              <w:rPr>
                <w:rFonts w:ascii="Arial" w:hAnsi="Arial" w:cs="Arial"/>
                <w:sz w:val="18"/>
                <w:szCs w:val="18"/>
              </w:rPr>
              <w:t>SELÇUK SIRRI TERCAN</w:t>
            </w: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34FE24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4FCE1F2E" w14:textId="220AED0E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</w:tcBorders>
          </w:tcPr>
          <w:p w14:paraId="318F02AD" w14:textId="6C0BD4F4" w:rsidR="00305F75" w:rsidRPr="000C15E9" w:rsidRDefault="00305F75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19F0" w:rsidRPr="000C15E9" w14:paraId="038DC9A9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511F1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DE1E66" w14:textId="0A453AAB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40EC59" w14:textId="745DD713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PSİKOLOJİK DANIŞMA KURAMLAR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B7DC23" w14:textId="4F10F334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4850156" w14:textId="584F031B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BETÜL DÜŞÜNCELİ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23F49A4B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4D90F2D1" w14:textId="5204F9EB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4CC02D11" w14:textId="1CF57AB2" w:rsidR="00AE19F0" w:rsidRPr="00305F75" w:rsidRDefault="00AE19F0" w:rsidP="00305F75">
            <w:pPr>
              <w:rPr>
                <w:sz w:val="16"/>
                <w:szCs w:val="16"/>
              </w:rPr>
            </w:pPr>
          </w:p>
        </w:tc>
      </w:tr>
      <w:tr w:rsidR="00AE19F0" w:rsidRPr="000C15E9" w14:paraId="61F36A07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DFBC2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0377E" w14:textId="1B26C967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D938C" w14:textId="7777777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2333A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44250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65C0D5D8" w14:textId="77777777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31D8B70E" w14:textId="77777777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19F0" w:rsidRPr="000C15E9" w14:paraId="67BB4101" w14:textId="77777777" w:rsidTr="00E51E7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37757E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A352A4" w14:textId="0DFE5A57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A63EAF" w14:textId="45496B5A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SOSYAL PSİKOLOJ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A900" w14:textId="2CA846EB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3683" w:type="dxa"/>
            <w:gridSpan w:val="3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FC32E5A" w14:textId="4EB57C70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Prof. Dr. TUNCAY AYAS 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02641170" w14:textId="77777777" w:rsidR="00AE19F0" w:rsidRDefault="00AE19F0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7DD62C3A" w14:textId="53FDA8DD" w:rsidR="00B04200" w:rsidRPr="000C15E9" w:rsidRDefault="00B0420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45440273" w14:textId="5808BFAB" w:rsidR="00535555" w:rsidRPr="00B04200" w:rsidRDefault="00535555" w:rsidP="00535555">
            <w:pPr>
              <w:pStyle w:val="TableParagraph"/>
              <w:rPr>
                <w:sz w:val="16"/>
                <w:szCs w:val="16"/>
              </w:rPr>
            </w:pPr>
          </w:p>
          <w:p w14:paraId="1C6B9EE4" w14:textId="1070C16E" w:rsidR="00B04200" w:rsidRPr="00B04200" w:rsidRDefault="00B04200" w:rsidP="00B04200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AE19F0" w:rsidRPr="000C15E9" w14:paraId="2D990A60" w14:textId="77777777" w:rsidTr="00E51E73">
        <w:trPr>
          <w:trHeight w:val="87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9BBB3" w14:textId="77777777" w:rsidR="00AE19F0" w:rsidRPr="000C15E9" w:rsidRDefault="00AE19F0" w:rsidP="00AE19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6290EE" w14:textId="2F4839B1" w:rsidR="00AE19F0" w:rsidRPr="000C15E9" w:rsidRDefault="00AE19F0" w:rsidP="00AE19F0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EB835" w14:textId="0D24F7A2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DD5FD2">
              <w:rPr>
                <w:sz w:val="16"/>
                <w:szCs w:val="16"/>
              </w:rPr>
              <w:t>MESLEK ETİĞİ VE YASAL KONULA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D7025" w14:textId="5E3CB22E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36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3F955" w14:textId="598C6E9E" w:rsidR="00AE19F0" w:rsidRPr="000C15E9" w:rsidRDefault="00AE19F0" w:rsidP="00AE19F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16"/>
                <w:szCs w:val="16"/>
              </w:rPr>
              <w:t>Prof. Dr. TUNCAY AYAS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3F19F18C" w14:textId="77777777" w:rsidR="00E51E73" w:rsidRDefault="00E51E73" w:rsidP="00AE19F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71910D10" w14:textId="2D340113" w:rsidR="00AE19F0" w:rsidRPr="000C15E9" w:rsidRDefault="00AE19F0" w:rsidP="00AE19F0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64AF2130" w14:textId="62ADD95D" w:rsidR="00FE6D4B" w:rsidRPr="000C15E9" w:rsidRDefault="00FE6D4B" w:rsidP="00305F75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3AA0E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7AA8557" w14:textId="77777777" w:rsidR="00863991" w:rsidRDefault="00863991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DD1C72E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FFE4F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6DDEEE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D3CF2FC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8833FB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BED0A83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4B786B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3ECD13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CD934C2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A4D6A07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4BD991C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F51FEDB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AA43B09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BF36AD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E1953F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3CD681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1"/>
        <w:gridCol w:w="1134"/>
        <w:gridCol w:w="4122"/>
        <w:gridCol w:w="708"/>
        <w:gridCol w:w="3684"/>
        <w:gridCol w:w="1397"/>
        <w:gridCol w:w="2851"/>
      </w:tblGrid>
      <w:tr w:rsidR="0049262D" w:rsidRPr="000C15E9" w14:paraId="0347EB03" w14:textId="77777777" w:rsidTr="00863991">
        <w:trPr>
          <w:trHeight w:val="364"/>
        </w:trPr>
        <w:tc>
          <w:tcPr>
            <w:tcW w:w="15887" w:type="dxa"/>
            <w:gridSpan w:val="7"/>
            <w:tcBorders>
              <w:left w:val="single" w:sz="4" w:space="0" w:color="auto"/>
            </w:tcBorders>
            <w:vAlign w:val="center"/>
          </w:tcPr>
          <w:p w14:paraId="00CAC358" w14:textId="77777777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SAÜ EĞİTİM FAKÜLTESİ 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İLKÖĞRETİM REHBERLİK VE PSİKOLOJİK DANIŞMANLIK</w:t>
            </w: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ABD </w:t>
            </w:r>
          </w:p>
          <w:p w14:paraId="41FC3346" w14:textId="7DB4B51F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49262D" w:rsidRPr="000C15E9" w14:paraId="1349E935" w14:textId="77777777" w:rsidTr="00E51E73">
        <w:trPr>
          <w:trHeight w:val="20"/>
        </w:trPr>
        <w:tc>
          <w:tcPr>
            <w:tcW w:w="1991" w:type="dxa"/>
            <w:tcBorders>
              <w:left w:val="single" w:sz="4" w:space="0" w:color="auto"/>
              <w:right w:val="single" w:sz="4" w:space="0" w:color="auto"/>
            </w:tcBorders>
          </w:tcPr>
          <w:p w14:paraId="19E709F6" w14:textId="5CB207F4" w:rsidR="0049262D" w:rsidRPr="000C15E9" w:rsidRDefault="0049262D" w:rsidP="0049262D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F457" w14:textId="34E80344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B7C80" w14:textId="43D2298F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444F8" w14:textId="70913554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6AB59" w14:textId="0DB7C451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397" w:type="dxa"/>
            <w:tcBorders>
              <w:left w:val="single" w:sz="4" w:space="0" w:color="000000"/>
            </w:tcBorders>
          </w:tcPr>
          <w:p w14:paraId="59483339" w14:textId="5DF30102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41E1ECE5" w14:textId="4E7AA2A9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49262D" w:rsidRPr="000C15E9" w14:paraId="19D3B2F7" w14:textId="77777777" w:rsidTr="00E51E73">
        <w:trPr>
          <w:trHeight w:val="20"/>
        </w:trPr>
        <w:tc>
          <w:tcPr>
            <w:tcW w:w="199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0019B5" w14:textId="77777777" w:rsidR="0049262D" w:rsidRPr="000C15E9" w:rsidRDefault="0049262D" w:rsidP="0049262D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5 OCAK 2024</w:t>
            </w:r>
          </w:p>
          <w:p w14:paraId="2CE728D2" w14:textId="77777777" w:rsidR="0049262D" w:rsidRPr="000C15E9" w:rsidRDefault="0049262D" w:rsidP="0049262D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5C1A1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B1FFF3" w14:textId="2E248300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SİKOLOJİK DANIŞMA İLKE VE TEKNİKLER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C25BB5" w14:textId="77777777" w:rsidR="0049262D" w:rsidRDefault="0049262D" w:rsidP="0049262D">
            <w:pPr>
              <w:ind w:left="106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  <w:p w14:paraId="63B4EB89" w14:textId="0530C323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451E3F" w14:textId="77777777" w:rsidR="0049262D" w:rsidRDefault="0049262D" w:rsidP="0049262D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MEHMET KAYA</w:t>
            </w:r>
          </w:p>
          <w:p w14:paraId="2EBCD3F1" w14:textId="36A63B84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ÜMİT SAHRANÇ</w:t>
            </w:r>
          </w:p>
        </w:tc>
        <w:tc>
          <w:tcPr>
            <w:tcW w:w="1397" w:type="dxa"/>
            <w:tcBorders>
              <w:left w:val="single" w:sz="4" w:space="0" w:color="000000"/>
            </w:tcBorders>
          </w:tcPr>
          <w:p w14:paraId="587D912F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1D1B90FB" w14:textId="1E73B899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50C0FDAD" w14:textId="0FC44BD3" w:rsidR="00535555" w:rsidRPr="00305F75" w:rsidRDefault="00535555" w:rsidP="00535555">
            <w:pPr>
              <w:pStyle w:val="TableParagraph"/>
              <w:rPr>
                <w:sz w:val="16"/>
                <w:szCs w:val="16"/>
              </w:rPr>
            </w:pPr>
          </w:p>
          <w:p w14:paraId="4595AB26" w14:textId="4278A13F" w:rsidR="0049262D" w:rsidRPr="00305F75" w:rsidRDefault="0049262D" w:rsidP="00305F75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49262D" w:rsidRPr="000C15E9" w14:paraId="22C8F1C1" w14:textId="77777777" w:rsidTr="00E51E73">
        <w:trPr>
          <w:trHeight w:val="236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855F42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A4434A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B63F55" w14:textId="74ABB12A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 xml:space="preserve">AİLE DANIŞMANLIĞI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A8645D" w14:textId="79B89C6E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F1E5F" w14:textId="3A5611AF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MEHMET KAY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422811C3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2DDD1381" w14:textId="388E322F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421269" w14:textId="789DA13C" w:rsidR="0049262D" w:rsidRPr="00305F75" w:rsidRDefault="0049262D" w:rsidP="00305F75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49262D" w:rsidRPr="000C15E9" w14:paraId="6C3AA8A5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F4804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AA7F32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5EDE6E6A" w14:textId="32C83F52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AİLE İÇİ İLİŞKİLER VE İLETİŞİM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63EBCC4" w14:textId="0BB9D76C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</w:tcPr>
          <w:p w14:paraId="7FDC6006" w14:textId="4731F65E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MEHMET KAYA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vAlign w:val="center"/>
          </w:tcPr>
          <w:p w14:paraId="445CC88E" w14:textId="62C55C39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02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3686CB86" w14:textId="523F74DB" w:rsidR="0049262D" w:rsidRPr="00305F75" w:rsidRDefault="0049262D" w:rsidP="00305F75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49262D" w:rsidRPr="000C15E9" w14:paraId="3B18643C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64C166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5C187C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409E4" w14:textId="54CDFB01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9C3630" w14:textId="742F4744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7986A" w14:textId="30FCFAD3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52FF1790" w14:textId="0D953AC9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1F37CF4C" w14:textId="77777777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49262D" w:rsidRPr="000C15E9" w14:paraId="391F33C7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CA3288" w14:textId="77777777" w:rsidR="0049262D" w:rsidRPr="000C15E9" w:rsidRDefault="0049262D" w:rsidP="0049262D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151FD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334CC" w14:textId="71A735FB" w:rsidR="0049262D" w:rsidRPr="000C15E9" w:rsidRDefault="0049262D" w:rsidP="0049262D">
            <w:pPr>
              <w:pStyle w:val="TableParagraph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4071" w14:textId="2B5B8918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9DE9B9" w14:textId="3A24A85B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E1C1A4C" w14:textId="7CB801A9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1729C960" w14:textId="77777777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49262D" w:rsidRPr="000C15E9" w14:paraId="69E542C2" w14:textId="77777777" w:rsidTr="00E51E73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D123334" w14:textId="77777777" w:rsidR="0049262D" w:rsidRPr="000C15E9" w:rsidRDefault="0049262D" w:rsidP="0049262D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6 OCAK 2024</w:t>
            </w:r>
          </w:p>
          <w:p w14:paraId="3E4350E5" w14:textId="77777777" w:rsidR="0049262D" w:rsidRPr="000C15E9" w:rsidRDefault="0049262D" w:rsidP="0049262D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833689" w14:textId="77777777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FCFFB57" w14:textId="79FBA3F0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EBB103 EĞİTİM SOSYOLOJİSİ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28E9FCB8" w14:textId="45CD2254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390D697" w14:textId="5586F4BC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23424">
              <w:rPr>
                <w:rFonts w:ascii="Arial" w:hAnsi="Arial" w:cs="Arial"/>
                <w:sz w:val="18"/>
                <w:szCs w:val="18"/>
                <w:lang w:val="tr-TR"/>
              </w:rPr>
              <w:t>Doç.Dr</w:t>
            </w:r>
            <w:proofErr w:type="spellEnd"/>
            <w:r w:rsidRPr="00523424">
              <w:rPr>
                <w:rFonts w:ascii="Arial" w:hAnsi="Arial" w:cs="Arial"/>
                <w:sz w:val="18"/>
                <w:szCs w:val="18"/>
                <w:lang w:val="tr-TR"/>
              </w:rPr>
              <w:t>. MEHMET CÜNEYT BİRKÖK</w:t>
            </w: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auto"/>
            </w:tcBorders>
          </w:tcPr>
          <w:p w14:paraId="7F2899E8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56853E17" w14:textId="2CCE3DE1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</w:tcBorders>
          </w:tcPr>
          <w:p w14:paraId="50ABCD06" w14:textId="6772CB59" w:rsidR="0049262D" w:rsidRPr="000C15E9" w:rsidRDefault="0049262D" w:rsidP="00305F75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262D" w:rsidRPr="000C15E9" w14:paraId="33CC35D2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EF5AE" w14:textId="77777777" w:rsidR="0049262D" w:rsidRPr="000C15E9" w:rsidRDefault="0049262D" w:rsidP="0049262D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63C896" w14:textId="741EBB0E" w:rsidR="0049262D" w:rsidRPr="000C15E9" w:rsidRDefault="0049262D" w:rsidP="0049262D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6412FB0E" w14:textId="4118FFF3" w:rsidR="0049262D" w:rsidRPr="000C15E9" w:rsidRDefault="0049262D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3770FD">
              <w:rPr>
                <w:sz w:val="18"/>
                <w:szCs w:val="18"/>
                <w:lang w:val="tr-TR"/>
              </w:rPr>
              <w:t>EBB401 ÖZEL EĞİTİM VE KAYNAŞTIRMA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7363CC0" w14:textId="771FF2CD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70FD">
              <w:rPr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06C5647A" w14:textId="7CCF67AF" w:rsidR="0049262D" w:rsidRPr="000C15E9" w:rsidRDefault="008252AC" w:rsidP="0049262D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Arş</w:t>
            </w:r>
            <w:proofErr w:type="spellEnd"/>
            <w:r w:rsidR="00464FBC">
              <w:rPr>
                <w:sz w:val="18"/>
                <w:szCs w:val="18"/>
              </w:rPr>
              <w:t xml:space="preserve">. </w:t>
            </w:r>
            <w:proofErr w:type="spellStart"/>
            <w:r w:rsidR="00464FBC">
              <w:rPr>
                <w:sz w:val="18"/>
                <w:szCs w:val="18"/>
              </w:rPr>
              <w:t>Gör</w:t>
            </w:r>
            <w:proofErr w:type="spellEnd"/>
            <w:r w:rsidR="00464FBC">
              <w:rPr>
                <w:sz w:val="18"/>
                <w:szCs w:val="18"/>
              </w:rPr>
              <w:t>. Dr. DAMLA ALTI</w:t>
            </w:r>
            <w:r>
              <w:rPr>
                <w:sz w:val="18"/>
                <w:szCs w:val="18"/>
              </w:rPr>
              <w:t>N</w:t>
            </w:r>
          </w:p>
        </w:tc>
        <w:tc>
          <w:tcPr>
            <w:tcW w:w="1397" w:type="dxa"/>
            <w:tcBorders>
              <w:left w:val="single" w:sz="4" w:space="0" w:color="auto"/>
            </w:tcBorders>
          </w:tcPr>
          <w:p w14:paraId="62C4346C" w14:textId="77777777" w:rsidR="00E51E73" w:rsidRDefault="00E51E73" w:rsidP="0049262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442B76A1" w14:textId="3DC5A7D4" w:rsidR="0049262D" w:rsidRPr="000C15E9" w:rsidRDefault="0049262D" w:rsidP="0049262D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5DAC3DD0" w14:textId="39F014B6" w:rsidR="0049262D" w:rsidRPr="000C15E9" w:rsidRDefault="0049262D" w:rsidP="00305F75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0B3" w:rsidRPr="000C15E9" w14:paraId="4F56B930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398A49" w14:textId="77777777" w:rsidR="00E820B3" w:rsidRPr="000C15E9" w:rsidRDefault="00E820B3" w:rsidP="00E820B3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7AF9ED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51E73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36D29FB0" w14:textId="0A3A7853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ERGEN PSİKOLOJİS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944EB51" w14:textId="0632D0CA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74046E18" w14:textId="0026B916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EYÜP ÇELİK</w:t>
            </w:r>
          </w:p>
        </w:tc>
        <w:tc>
          <w:tcPr>
            <w:tcW w:w="1397" w:type="dxa"/>
            <w:tcBorders>
              <w:left w:val="single" w:sz="4" w:space="0" w:color="auto"/>
            </w:tcBorders>
          </w:tcPr>
          <w:p w14:paraId="69008F98" w14:textId="6897258E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33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5591A43E" w14:textId="4A575BDD" w:rsidR="00E820B3" w:rsidRPr="00305F75" w:rsidRDefault="00E820B3" w:rsidP="006220F3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66760EB0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0B3809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183B1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EFA6" w14:textId="79345A82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7EB0" w14:textId="4281660A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8A3CF14" w14:textId="56E8F810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0F4BDB08" w14:textId="6CD588AB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6C1E6E30" w14:textId="77777777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191E418E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1E5B77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7C2CA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51E73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A211" w14:textId="07B59D16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KISA SÜRELİ PSİKOLOJİK DANIŞM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E221E" w14:textId="31EB0EBD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38FBEB9" w14:textId="5D5810DC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ÜMİT SAHRANÇ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6C94B9A3" w14:textId="168BA6C9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3202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20A29AED" w14:textId="146C0DA5" w:rsidR="00E820B3" w:rsidRPr="00E820B3" w:rsidRDefault="00E820B3" w:rsidP="00305F75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5FD88195" w14:textId="77777777" w:rsidTr="00E51E73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8C594B1" w14:textId="77777777" w:rsidR="00E820B3" w:rsidRPr="000C15E9" w:rsidRDefault="00E820B3" w:rsidP="00E820B3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7 OCAK 2024</w:t>
            </w:r>
          </w:p>
          <w:p w14:paraId="0EE6154F" w14:textId="77777777" w:rsidR="00E820B3" w:rsidRPr="000C15E9" w:rsidRDefault="00E820B3" w:rsidP="00E820B3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C245C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B9ACA" w14:textId="5D92E2F4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B312C9">
              <w:rPr>
                <w:sz w:val="16"/>
                <w:szCs w:val="16"/>
              </w:rPr>
              <w:t>KÜLTÜREL ANTROPOLOJİ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8E0827" w14:textId="6719A4D9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DBB907" w14:textId="5DD5FC7C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MEHMET CÜNEYT BİRKÖK</w:t>
            </w: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6E7497E" w14:textId="77777777" w:rsidR="00E51E73" w:rsidRPr="00E51E73" w:rsidRDefault="00E51E73" w:rsidP="00E51E7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51E73"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3D35F8D4" w14:textId="248FACDC" w:rsidR="00E820B3" w:rsidRPr="00E51E73" w:rsidRDefault="00E51E73" w:rsidP="00E51E7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51E73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  <w:p w14:paraId="60561ADB" w14:textId="5D60F2C7" w:rsidR="00E51E73" w:rsidRPr="00E51E73" w:rsidRDefault="00E51E73" w:rsidP="00E51E7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highlight w:val="yellow"/>
                <w:lang w:val="tr-TR"/>
              </w:rPr>
            </w:pPr>
            <w:r w:rsidRPr="00E51E73">
              <w:rPr>
                <w:rFonts w:ascii="Arial" w:hAnsi="Arial" w:cs="Arial"/>
                <w:sz w:val="18"/>
                <w:szCs w:val="18"/>
                <w:lang w:val="tr-TR"/>
              </w:rPr>
              <w:t>3304</w:t>
            </w: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6251312D" w14:textId="10543D0C" w:rsidR="00FE6D4B" w:rsidRPr="000C15E9" w:rsidRDefault="00FE6D4B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480186E1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F02319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F3420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7263" w14:textId="539A2EF8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ÖĞRENME PSİKOLOJİSİ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413BB" w14:textId="5D08B326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905EFFC" w14:textId="31CDB33D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rof. Dr. MURAT İSKENDER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</w:tcPr>
          <w:p w14:paraId="057B1C1D" w14:textId="77777777" w:rsidR="00E51E73" w:rsidRDefault="00E51E73" w:rsidP="00E820B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63D4648C" w14:textId="11F52AE4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66222C11" w14:textId="0AB6C17D" w:rsidR="00E820B3" w:rsidRPr="002B7534" w:rsidRDefault="00E820B3" w:rsidP="00FE6D4B">
            <w:pPr>
              <w:ind w:left="110"/>
              <w:rPr>
                <w:sz w:val="16"/>
                <w:szCs w:val="16"/>
              </w:rPr>
            </w:pPr>
          </w:p>
        </w:tc>
      </w:tr>
      <w:tr w:rsidR="00E820B3" w:rsidRPr="000C15E9" w14:paraId="0BF0B075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A0457E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96F839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BD6984" w14:textId="39416FDD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SİKOLOJİK TESTLE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85B961" w14:textId="1E6D4907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</w:tcPr>
          <w:p w14:paraId="4025A291" w14:textId="61975FEB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rof. Dr. TUNCAY AYA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4FB4FEDC" w14:textId="77777777" w:rsidR="00E51E73" w:rsidRDefault="00E51E73" w:rsidP="00E820B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7EDA76D4" w14:textId="6F0937F7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1E0DA146" w14:textId="2029A0DE" w:rsidR="00E820B3" w:rsidRPr="000C15E9" w:rsidRDefault="00E820B3" w:rsidP="00FE6D4B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4D22689B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AE2A8F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37050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88807" w14:textId="5C1C172B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KRİZE MÜDAHALE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273BA7" w14:textId="65299BC2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428379A" w14:textId="3CB1BFA3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rof. Dr. MURAT İSKENDER</w:t>
            </w: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75EA0926" w14:textId="0A11A317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2E6E00D3" w14:textId="780D30EC" w:rsidR="00E820B3" w:rsidRPr="00FE6D4B" w:rsidRDefault="00E820B3" w:rsidP="00FE6D4B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7F428E86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13E6DD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8C7CFB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A39B13" w14:textId="6F5BF259" w:rsidR="00E820B3" w:rsidRPr="000C15E9" w:rsidRDefault="00E820B3" w:rsidP="00E820B3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10557" w14:textId="564D5252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B6A17E" w14:textId="41FE5D4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4A5E0BCE" w14:textId="7F74E190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14F7BE0C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6D7ABF29" w14:textId="77777777" w:rsidTr="00E51E73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62A56A" w14:textId="77777777" w:rsidR="00E820B3" w:rsidRPr="000C15E9" w:rsidRDefault="00E820B3" w:rsidP="00E820B3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8 OCAK 2024</w:t>
            </w:r>
          </w:p>
          <w:p w14:paraId="5E709B5D" w14:textId="77777777" w:rsidR="00E820B3" w:rsidRPr="000C15E9" w:rsidRDefault="00E820B3" w:rsidP="00E820B3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105200B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5CAB16FE" w14:textId="3378804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2A9DF5AD" w14:textId="0C1C4465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08E6BACD" w14:textId="36E50C79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169912DB" w14:textId="356D2303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</w:tcBorders>
          </w:tcPr>
          <w:p w14:paraId="097520DF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20B3" w:rsidRPr="000C15E9" w14:paraId="653DB7DF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0471EC" w14:textId="77777777" w:rsidR="00E820B3" w:rsidRPr="000C15E9" w:rsidRDefault="00E820B3" w:rsidP="00E820B3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931F1C" w14:textId="48C9085A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1D4DBC" w14:textId="6CA207BD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EĞİTİME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3C19F6" w14:textId="1F0FD95E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CC517" w14:textId="711E8730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 xml:space="preserve">. MEHMET </w:t>
            </w:r>
            <w:r w:rsidR="00E51E73">
              <w:rPr>
                <w:rFonts w:ascii="Arial" w:hAnsi="Arial" w:cs="Arial"/>
                <w:sz w:val="18"/>
                <w:szCs w:val="18"/>
              </w:rPr>
              <w:t>A</w:t>
            </w:r>
            <w:r>
              <w:rPr>
                <w:rFonts w:ascii="Arial" w:hAnsi="Arial" w:cs="Arial"/>
                <w:sz w:val="18"/>
                <w:szCs w:val="18"/>
              </w:rPr>
              <w:t>Lİ HAMEDOĞLU</w:t>
            </w:r>
          </w:p>
        </w:tc>
        <w:tc>
          <w:tcPr>
            <w:tcW w:w="139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57C07E" w14:textId="4D5C510B" w:rsidR="00E51E73" w:rsidRPr="00120F6E" w:rsidRDefault="00120F6E" w:rsidP="00E820B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4809A190" w14:textId="5A9D3D53" w:rsidR="00E820B3" w:rsidRPr="000C15E9" w:rsidRDefault="00120F6E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04E1CB37" w14:textId="2D1ACA7E" w:rsidR="00E820B3" w:rsidRPr="00FE6D4B" w:rsidRDefault="00E820B3" w:rsidP="00FE6D4B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7980FF23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C3DD60" w14:textId="77777777" w:rsidR="00E820B3" w:rsidRPr="000C15E9" w:rsidRDefault="00E820B3" w:rsidP="00E820B3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06CE9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352F19F6" w14:textId="6281C274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RPD’DE PROGRAM GELİŞTİRME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6B03BAD2" w14:textId="270DCFC2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0922FCEF" w14:textId="57E8035E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Prof. Dr. ÖMER FARUK TUTKUN</w:t>
            </w:r>
          </w:p>
        </w:tc>
        <w:tc>
          <w:tcPr>
            <w:tcW w:w="1397" w:type="dxa"/>
            <w:tcBorders>
              <w:left w:val="single" w:sz="4" w:space="0" w:color="auto"/>
            </w:tcBorders>
            <w:vAlign w:val="center"/>
          </w:tcPr>
          <w:p w14:paraId="45AB26DF" w14:textId="77777777" w:rsidR="00E51E73" w:rsidRDefault="00E51E73" w:rsidP="00E820B3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1E4E0D01" w14:textId="389BA239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97378"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3355B156" w14:textId="77D707E1" w:rsidR="00E820B3" w:rsidRPr="00FE6D4B" w:rsidRDefault="00E820B3" w:rsidP="00FE6D4B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63522C5A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C8EC2E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99454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C1867" w14:textId="62140BAD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YAKIN İLİŞKİLE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128F8" w14:textId="09E19E16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22D8E2F" w14:textId="3610D3D9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EYÜP ÇELİK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</w:tcPr>
          <w:p w14:paraId="28B45D9E" w14:textId="1BAFE120" w:rsidR="00E820B3" w:rsidRPr="0049262D" w:rsidRDefault="00B04200" w:rsidP="00E820B3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2A784740" w14:textId="0F564737" w:rsidR="00E820B3" w:rsidRPr="00FE6D4B" w:rsidRDefault="00E820B3" w:rsidP="00FE6D4B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E820B3" w:rsidRPr="000C15E9" w14:paraId="7B8CC58B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7C6B2F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8D8E4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9577" w14:textId="033EE16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AVRANIŞ BOZUKLUKLAR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F2FD" w14:textId="1E59CE5D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F5D9804" w14:textId="764E8420" w:rsidR="00E820B3" w:rsidRPr="000C15E9" w:rsidRDefault="00E820B3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16"/>
                <w:szCs w:val="16"/>
              </w:rPr>
              <w:t>Doç</w:t>
            </w:r>
            <w:proofErr w:type="spellEnd"/>
            <w:r>
              <w:rPr>
                <w:sz w:val="16"/>
                <w:szCs w:val="16"/>
              </w:rPr>
              <w:t>. Dr. EYÜP ÇELİK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64C708A4" w14:textId="77777777" w:rsidR="00E51E73" w:rsidRDefault="00E51E73" w:rsidP="00E820B3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202</w:t>
            </w:r>
          </w:p>
          <w:p w14:paraId="449DD5ED" w14:textId="4504D0B2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4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7624C454" w14:textId="7BF6C1D9" w:rsidR="00FE6D4B" w:rsidRPr="000C15E9" w:rsidRDefault="00FE6D4B" w:rsidP="00E820B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</w:tr>
      <w:tr w:rsidR="00E820B3" w:rsidRPr="000C15E9" w14:paraId="2A51A37A" w14:textId="77777777" w:rsidTr="00E51E73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2836F96" w14:textId="77777777" w:rsidR="00E820B3" w:rsidRPr="000C15E9" w:rsidRDefault="00E820B3" w:rsidP="00E820B3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9 OCAK 2024</w:t>
            </w:r>
          </w:p>
          <w:p w14:paraId="675CC4B3" w14:textId="77777777" w:rsidR="00E820B3" w:rsidRPr="000C15E9" w:rsidRDefault="00E820B3" w:rsidP="00E820B3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306DA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AD4C1" w14:textId="00251C75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0B7D2" w14:textId="66F92C4B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8C69B" w14:textId="64A34774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4A827EA" w14:textId="6806B6E4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320FFC5F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311945FF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F9466E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FABE6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6A67" w14:textId="0242BFE1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EB5" w14:textId="71B22088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F5345EB" w14:textId="55C7D4BB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auto"/>
            </w:tcBorders>
          </w:tcPr>
          <w:p w14:paraId="68AE4559" w14:textId="30A98077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  <w:bottom w:val="single" w:sz="4" w:space="0" w:color="auto"/>
            </w:tcBorders>
          </w:tcPr>
          <w:p w14:paraId="00A766A4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21EC4856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9F05C1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C9258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71844" w14:textId="702803F6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EAC637" w14:textId="3CD91C86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</w:tcPr>
          <w:p w14:paraId="2BC2F9D5" w14:textId="27673140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000000"/>
            </w:tcBorders>
          </w:tcPr>
          <w:p w14:paraId="71F72FA6" w14:textId="1DAA4008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</w:tcBorders>
          </w:tcPr>
          <w:p w14:paraId="32EBFA40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1CB97EFB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9FD1FB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472948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7713E" w14:textId="7D1E50F3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9044CE" w14:textId="70E0DA29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4AC7CF0" w14:textId="6C616EB4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6841BE74" w14:textId="5B94893A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3D345BFB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E820B3" w:rsidRPr="000C15E9" w14:paraId="75086BF0" w14:textId="77777777" w:rsidTr="00E51E73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493203" w14:textId="77777777" w:rsidR="00E820B3" w:rsidRPr="000C15E9" w:rsidRDefault="00E820B3" w:rsidP="00E820B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1053DC" w14:textId="77777777" w:rsidR="00E820B3" w:rsidRPr="000C15E9" w:rsidRDefault="00E820B3" w:rsidP="00E820B3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E16A8" w14:textId="14D236F2" w:rsidR="00E820B3" w:rsidRPr="000C15E9" w:rsidRDefault="00E820B3" w:rsidP="00E820B3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680F10" w14:textId="51431039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69F19" w14:textId="1F10596B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397" w:type="dxa"/>
            <w:tcBorders>
              <w:left w:val="single" w:sz="4" w:space="0" w:color="000000"/>
            </w:tcBorders>
            <w:shd w:val="clear" w:color="auto" w:fill="auto"/>
          </w:tcPr>
          <w:p w14:paraId="4AE24418" w14:textId="0F147670" w:rsidR="00E820B3" w:rsidRPr="000C15E9" w:rsidRDefault="00E820B3" w:rsidP="00E820B3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51" w:type="dxa"/>
            <w:tcBorders>
              <w:left w:val="single" w:sz="4" w:space="0" w:color="auto"/>
            </w:tcBorders>
          </w:tcPr>
          <w:p w14:paraId="655B2788" w14:textId="77777777" w:rsidR="00E820B3" w:rsidRPr="000C15E9" w:rsidRDefault="00E820B3" w:rsidP="00E820B3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00EEE759" w14:textId="682DF9AD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sectPr w:rsidR="005541F6" w:rsidRPr="005541F6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05915"/>
    <w:rsid w:val="000100B8"/>
    <w:rsid w:val="00012ABF"/>
    <w:rsid w:val="00015076"/>
    <w:rsid w:val="0001640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15E9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6E"/>
    <w:rsid w:val="00120FD2"/>
    <w:rsid w:val="00125DF1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D002C"/>
    <w:rsid w:val="001F0C69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534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5F75"/>
    <w:rsid w:val="003060A9"/>
    <w:rsid w:val="003123C0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44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13A3"/>
    <w:rsid w:val="003C7023"/>
    <w:rsid w:val="003C7523"/>
    <w:rsid w:val="003C7F4C"/>
    <w:rsid w:val="003D31F5"/>
    <w:rsid w:val="003D3220"/>
    <w:rsid w:val="003D39EF"/>
    <w:rsid w:val="003D3F32"/>
    <w:rsid w:val="003D77CB"/>
    <w:rsid w:val="003E4F1B"/>
    <w:rsid w:val="003E527C"/>
    <w:rsid w:val="003F0DC7"/>
    <w:rsid w:val="003F0E6A"/>
    <w:rsid w:val="003F52D9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4FBC"/>
    <w:rsid w:val="00467006"/>
    <w:rsid w:val="00472969"/>
    <w:rsid w:val="00472AD8"/>
    <w:rsid w:val="004806BA"/>
    <w:rsid w:val="00480A17"/>
    <w:rsid w:val="00482199"/>
    <w:rsid w:val="00482A3C"/>
    <w:rsid w:val="0049262D"/>
    <w:rsid w:val="004951CA"/>
    <w:rsid w:val="004A7F95"/>
    <w:rsid w:val="004B0C14"/>
    <w:rsid w:val="004B0D90"/>
    <w:rsid w:val="004B5B76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35555"/>
    <w:rsid w:val="0054356C"/>
    <w:rsid w:val="00550663"/>
    <w:rsid w:val="00552D82"/>
    <w:rsid w:val="005541F6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1AD"/>
    <w:rsid w:val="006220F3"/>
    <w:rsid w:val="00623098"/>
    <w:rsid w:val="006233C2"/>
    <w:rsid w:val="00624A22"/>
    <w:rsid w:val="00633FE7"/>
    <w:rsid w:val="00637555"/>
    <w:rsid w:val="00640FAF"/>
    <w:rsid w:val="00641CD2"/>
    <w:rsid w:val="00647A7A"/>
    <w:rsid w:val="006532D9"/>
    <w:rsid w:val="00655B59"/>
    <w:rsid w:val="006570BE"/>
    <w:rsid w:val="006610FD"/>
    <w:rsid w:val="00664A11"/>
    <w:rsid w:val="006657DF"/>
    <w:rsid w:val="00666514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B36DC"/>
    <w:rsid w:val="006B3BE2"/>
    <w:rsid w:val="006C2051"/>
    <w:rsid w:val="006C375A"/>
    <w:rsid w:val="006C6017"/>
    <w:rsid w:val="006C7214"/>
    <w:rsid w:val="006D0630"/>
    <w:rsid w:val="006D0945"/>
    <w:rsid w:val="006D3999"/>
    <w:rsid w:val="006D6CA3"/>
    <w:rsid w:val="006D6D2F"/>
    <w:rsid w:val="006E70CF"/>
    <w:rsid w:val="006F0388"/>
    <w:rsid w:val="006F4349"/>
    <w:rsid w:val="006F6AA5"/>
    <w:rsid w:val="0070318B"/>
    <w:rsid w:val="00705566"/>
    <w:rsid w:val="00707253"/>
    <w:rsid w:val="007114D6"/>
    <w:rsid w:val="0071407C"/>
    <w:rsid w:val="00721A6F"/>
    <w:rsid w:val="007237CD"/>
    <w:rsid w:val="00724ADC"/>
    <w:rsid w:val="0072665C"/>
    <w:rsid w:val="007272B8"/>
    <w:rsid w:val="007330ED"/>
    <w:rsid w:val="00733404"/>
    <w:rsid w:val="0073421D"/>
    <w:rsid w:val="00735677"/>
    <w:rsid w:val="00737B22"/>
    <w:rsid w:val="00743035"/>
    <w:rsid w:val="007510D7"/>
    <w:rsid w:val="00754AD5"/>
    <w:rsid w:val="00754BC3"/>
    <w:rsid w:val="0075795C"/>
    <w:rsid w:val="00765CBE"/>
    <w:rsid w:val="007675A3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2CF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252AC"/>
    <w:rsid w:val="008301AC"/>
    <w:rsid w:val="008319D2"/>
    <w:rsid w:val="0083643C"/>
    <w:rsid w:val="00843362"/>
    <w:rsid w:val="00843E84"/>
    <w:rsid w:val="00854042"/>
    <w:rsid w:val="00861B01"/>
    <w:rsid w:val="0086399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C116C"/>
    <w:rsid w:val="008C1857"/>
    <w:rsid w:val="008D33FC"/>
    <w:rsid w:val="008E6313"/>
    <w:rsid w:val="008E665B"/>
    <w:rsid w:val="008E76D4"/>
    <w:rsid w:val="008F1F6A"/>
    <w:rsid w:val="008F59CD"/>
    <w:rsid w:val="008F59F2"/>
    <w:rsid w:val="009016C4"/>
    <w:rsid w:val="00913164"/>
    <w:rsid w:val="009201B9"/>
    <w:rsid w:val="009206D1"/>
    <w:rsid w:val="009218F2"/>
    <w:rsid w:val="00922DF5"/>
    <w:rsid w:val="0093270E"/>
    <w:rsid w:val="00933C1F"/>
    <w:rsid w:val="00934BA1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37A5"/>
    <w:rsid w:val="00974B62"/>
    <w:rsid w:val="00975001"/>
    <w:rsid w:val="009750FC"/>
    <w:rsid w:val="00982820"/>
    <w:rsid w:val="00994289"/>
    <w:rsid w:val="009951B8"/>
    <w:rsid w:val="009A2B15"/>
    <w:rsid w:val="009A3D6E"/>
    <w:rsid w:val="009A6DCB"/>
    <w:rsid w:val="009B00E1"/>
    <w:rsid w:val="009B3CE7"/>
    <w:rsid w:val="009B463E"/>
    <w:rsid w:val="009B4D2D"/>
    <w:rsid w:val="009C2333"/>
    <w:rsid w:val="009C384B"/>
    <w:rsid w:val="009C551E"/>
    <w:rsid w:val="009C7EDA"/>
    <w:rsid w:val="009D0FAB"/>
    <w:rsid w:val="009D18F1"/>
    <w:rsid w:val="009D36DD"/>
    <w:rsid w:val="009D6301"/>
    <w:rsid w:val="009E31EB"/>
    <w:rsid w:val="009E3488"/>
    <w:rsid w:val="009E4857"/>
    <w:rsid w:val="009F1CDD"/>
    <w:rsid w:val="009F1D52"/>
    <w:rsid w:val="009F207B"/>
    <w:rsid w:val="009F63C6"/>
    <w:rsid w:val="00A00AAD"/>
    <w:rsid w:val="00A00DD4"/>
    <w:rsid w:val="00A021B0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63CC0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B1D62"/>
    <w:rsid w:val="00AC33DA"/>
    <w:rsid w:val="00AC43E4"/>
    <w:rsid w:val="00AD086B"/>
    <w:rsid w:val="00AD2CAF"/>
    <w:rsid w:val="00AD339E"/>
    <w:rsid w:val="00AE19F0"/>
    <w:rsid w:val="00AE2AD0"/>
    <w:rsid w:val="00AE3FB3"/>
    <w:rsid w:val="00AE55FA"/>
    <w:rsid w:val="00B04200"/>
    <w:rsid w:val="00B046E9"/>
    <w:rsid w:val="00B05A93"/>
    <w:rsid w:val="00B150F1"/>
    <w:rsid w:val="00B22710"/>
    <w:rsid w:val="00B232DF"/>
    <w:rsid w:val="00B255D2"/>
    <w:rsid w:val="00B256BE"/>
    <w:rsid w:val="00B31F88"/>
    <w:rsid w:val="00B357ED"/>
    <w:rsid w:val="00B37004"/>
    <w:rsid w:val="00B47E44"/>
    <w:rsid w:val="00B53555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68B1"/>
    <w:rsid w:val="00BB6B76"/>
    <w:rsid w:val="00BB74F7"/>
    <w:rsid w:val="00BC48A1"/>
    <w:rsid w:val="00BC5A8D"/>
    <w:rsid w:val="00BC753B"/>
    <w:rsid w:val="00BD0223"/>
    <w:rsid w:val="00BD0972"/>
    <w:rsid w:val="00BD226D"/>
    <w:rsid w:val="00BD5E4C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B72"/>
    <w:rsid w:val="00BF6050"/>
    <w:rsid w:val="00BF6C0F"/>
    <w:rsid w:val="00C04E9D"/>
    <w:rsid w:val="00C078A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669F3"/>
    <w:rsid w:val="00C77617"/>
    <w:rsid w:val="00C83402"/>
    <w:rsid w:val="00C87ED2"/>
    <w:rsid w:val="00C90690"/>
    <w:rsid w:val="00C97C85"/>
    <w:rsid w:val="00CA0867"/>
    <w:rsid w:val="00CA09A9"/>
    <w:rsid w:val="00CA258F"/>
    <w:rsid w:val="00CA29BE"/>
    <w:rsid w:val="00CA3BA0"/>
    <w:rsid w:val="00CB031D"/>
    <w:rsid w:val="00CC4616"/>
    <w:rsid w:val="00CD248C"/>
    <w:rsid w:val="00CD7078"/>
    <w:rsid w:val="00CD7C88"/>
    <w:rsid w:val="00CE0630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44C21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46F0"/>
    <w:rsid w:val="00DC5166"/>
    <w:rsid w:val="00DD60A6"/>
    <w:rsid w:val="00DE118D"/>
    <w:rsid w:val="00DE251E"/>
    <w:rsid w:val="00DF525D"/>
    <w:rsid w:val="00DF5770"/>
    <w:rsid w:val="00E0017D"/>
    <w:rsid w:val="00E03D2E"/>
    <w:rsid w:val="00E05C94"/>
    <w:rsid w:val="00E170EE"/>
    <w:rsid w:val="00E249AF"/>
    <w:rsid w:val="00E24DB4"/>
    <w:rsid w:val="00E34EA5"/>
    <w:rsid w:val="00E3582F"/>
    <w:rsid w:val="00E35E05"/>
    <w:rsid w:val="00E36598"/>
    <w:rsid w:val="00E50954"/>
    <w:rsid w:val="00E51E73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20B3"/>
    <w:rsid w:val="00E86405"/>
    <w:rsid w:val="00E8706E"/>
    <w:rsid w:val="00EA0C4B"/>
    <w:rsid w:val="00EA1F46"/>
    <w:rsid w:val="00EB0FC5"/>
    <w:rsid w:val="00EB6018"/>
    <w:rsid w:val="00EB6126"/>
    <w:rsid w:val="00EC040B"/>
    <w:rsid w:val="00EC27C2"/>
    <w:rsid w:val="00EC2A69"/>
    <w:rsid w:val="00EC3DA5"/>
    <w:rsid w:val="00EC4BC6"/>
    <w:rsid w:val="00EC6AED"/>
    <w:rsid w:val="00ED1D20"/>
    <w:rsid w:val="00ED78A2"/>
    <w:rsid w:val="00ED7D39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322E8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1C8D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C7FD0"/>
    <w:rsid w:val="00FD1882"/>
    <w:rsid w:val="00FD3951"/>
    <w:rsid w:val="00FD45A6"/>
    <w:rsid w:val="00FD68A6"/>
    <w:rsid w:val="00FD7A89"/>
    <w:rsid w:val="00FE0A11"/>
    <w:rsid w:val="00FE20DC"/>
    <w:rsid w:val="00FE6D4B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  <w15:docId w15:val="{02D5D94A-D3CA-4650-9BCC-0E726B08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KonuBal">
    <w:name w:val="Title"/>
    <w:basedOn w:val="Normal"/>
    <w:next w:val="Normal"/>
    <w:link w:val="KonuBalChar"/>
    <w:rsid w:val="002B7534"/>
    <w:pPr>
      <w:keepNext/>
      <w:keepLines/>
      <w:widowControl/>
      <w:autoSpaceDE/>
      <w:autoSpaceDN/>
      <w:spacing w:before="480" w:after="120" w:line="259" w:lineRule="auto"/>
    </w:pPr>
    <w:rPr>
      <w:rFonts w:ascii="Calibri" w:eastAsia="Calibri" w:hAnsi="Calibri" w:cs="Calibri"/>
      <w:b/>
      <w:sz w:val="72"/>
      <w:szCs w:val="7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2B7534"/>
    <w:rPr>
      <w:rFonts w:ascii="Calibri" w:eastAsia="Calibri" w:hAnsi="Calibri" w:cs="Calibri"/>
      <w:b/>
      <w:sz w:val="72"/>
      <w:szCs w:val="7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9DF5F-2DB6-4B68-8B8B-F4D8BF7A3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3</Pages>
  <Words>442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Administrator</cp:lastModifiedBy>
  <cp:revision>9</cp:revision>
  <cp:lastPrinted>2021-12-13T11:03:00Z</cp:lastPrinted>
  <dcterms:created xsi:type="dcterms:W3CDTF">2023-12-26T18:34:00Z</dcterms:created>
  <dcterms:modified xsi:type="dcterms:W3CDTF">2023-12-2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